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DETECTION</w:t>
      </w:r>
      <w:r>
        <w:t xml:space="preserve"> </w:t>
      </w:r>
      <w:r>
        <w:t xml:space="preserve">OF</w:t>
      </w:r>
      <w:r>
        <w:t xml:space="preserve"> </w:t>
      </w:r>
      <w:r>
        <w:t xml:space="preserve">TUBERCULOSIS</w:t>
      </w:r>
      <w:r>
        <w:t xml:space="preserve"> </w:t>
      </w:r>
      <w:r>
        <w:t xml:space="preserve">PATIENTS</w:t>
      </w:r>
      <w:r>
        <w:t xml:space="preserve"> </w:t>
      </w:r>
      <w:r>
        <w:t xml:space="preserve">USING</w:t>
      </w:r>
      <w:r>
        <w:t xml:space="preserve"> </w:t>
      </w:r>
      <w:r>
        <w:t xml:space="preserve">MACHINE-LEARNING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Kaggwa</w:t>
      </w:r>
    </w:p>
    <w:p>
      <w:pPr>
        <w:pStyle w:val="Date"/>
      </w:pPr>
      <w:r>
        <w:t xml:space="preserve">2024-02-24</w:t>
      </w:r>
    </w:p>
    <w:bookmarkStart w:id="37" w:name="supplemental-information"/>
    <w:p>
      <w:pPr>
        <w:pStyle w:val="Heading2"/>
      </w:pPr>
      <w:r>
        <w:t xml:space="preserve">1 Supplemental Information</w:t>
      </w:r>
    </w:p>
    <w:p>
      <w:pPr>
        <w:pStyle w:val="FirstParagraph"/>
      </w:pPr>
      <w:r>
        <w:t xml:space="preserve">This document represents additional information about the data and result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schematic2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s/tb_barplo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B_barplot</w:t>
            </w:r>
          </w:p>
          <w:bookmarkEnd w:id="23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schematic3"/>
          <w:p>
            <w:pPr>
              <w:pStyle w:val="Compact"/>
              <w:jc w:val="center"/>
            </w:pPr>
            <w:r>
              <w:drawing>
                <wp:inline>
                  <wp:extent cx="5334000" cy="3295031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s/age_distribution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50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ge distribution</w:t>
            </w:r>
          </w:p>
          <w:bookmarkEnd w:id="27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schematic10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s/age_boxplo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Ge _TB Box PLot</w:t>
            </w:r>
          </w:p>
          <w:bookmarkEnd w:id="31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chematic4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s/hivstatus_barplo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Hivstatus barplot</w:t>
            </w:r>
          </w:p>
          <w:bookmarkEnd w:id="35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tbl-schematic8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showing Characteristic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2640"/>
              <w:gridCol w:w="2640"/>
              <w:gridCol w:w="264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aracterist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 T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ith T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d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46 (48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43 (47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97 (52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8 (53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sthm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284 (96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34 (98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 (4.4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 (1.8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mok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96 (74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93 (73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47 (26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8 (27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coh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69 (35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0 (35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74 (65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21 (65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ever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13 (23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9 (19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030 (77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72 (81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eightlo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0 (12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5 (4.7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183 (88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06 (95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ugh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 (0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(0.1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343 (100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50 (100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utumprodu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 (0.6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 (1.1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335 (99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41 (99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loodinSputu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49 (71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24 (76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4 (29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7 (24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xrconclusion_chestxr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60 (64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3 (35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ITIV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83 (36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18 (65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mefu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52 (63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 (1.6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91 (37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36 (98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iv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30 (39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03 (32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ITIV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13 (61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48 (68%)</w:t>
                  </w:r>
                </w:p>
              </w:tc>
            </w:tr>
          </w:tbl>
          <w:bookmarkEnd w:id="36"/>
          <w:p/>
        </w:tc>
      </w:tr>
    </w:tbl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DETECTION OF TUBERCULOSIS PATIENTS USING MACHINE-LEARNING</dc:title>
  <dc:creator>Patrick Kaggwa</dc:creator>
  <cp:keywords/>
  <dcterms:created xsi:type="dcterms:W3CDTF">2024-05-05T05:59:09Z</dcterms:created>
  <dcterms:modified xsi:type="dcterms:W3CDTF">2024-05-05T05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MADAPROJECT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2-2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